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tina Magnabosc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gnabosc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551 east prairie road Skokie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ristina.magnabosc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69989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3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dre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3/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iann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5/202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